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w:t>
      </w:r>
      <w:r>
        <w:t xml:space="preserve"> </w:t>
      </w:r>
      <w:r>
        <w:t xml:space="preserve">Bangalore</w:t>
      </w:r>
    </w:p>
    <w:bookmarkStart w:id="20" w:name="internship-application-letter"/>
    <w:p>
      <w:pPr>
        <w:pStyle w:val="Heading1"/>
      </w:pPr>
      <w:r>
        <w:t xml:space="preserve">Internship Application Letter</w:t>
      </w:r>
    </w:p>
    <w:p>
      <w:pPr>
        <w:pStyle w:val="FirstParagraph"/>
      </w:pPr>
      <w:r>
        <w:t xml:space="preserve">For Mechatronics Engineer Position - Bangalore, India</w:t>
      </w:r>
    </w:p>
    <w:bookmarkEnd w:id="20"/>
    <w:p>
      <w:pPr>
        <w:pStyle w:val="BodyText"/>
      </w:pPr>
      <w:r>
        <w:t xml:space="preserve">Rohan Sharma</w:t>
      </w:r>
    </w:p>
    <w:p>
      <w:pPr>
        <w:pStyle w:val="BodyText"/>
      </w:pPr>
      <w:r>
        <w:t xml:space="preserve">B.Tech in Mechatronics Engineering (Final Year)</w:t>
      </w:r>
    </w:p>
    <w:p>
      <w:pPr>
        <w:pStyle w:val="BodyText"/>
      </w:pPr>
      <w:r>
        <w:t xml:space="preserve">Indian Institute of Technology Bangalore (IITB)</w:t>
      </w:r>
    </w:p>
    <w:p>
      <w:pPr>
        <w:pStyle w:val="BodyText"/>
      </w:pPr>
      <w:r>
        <w:t xml:space="preserve">Electronic City Phase II, Bangalore - 560100</w:t>
      </w:r>
    </w:p>
    <w:p>
      <w:pPr>
        <w:pStyle w:val="BodyText"/>
      </w:pPr>
      <w:r>
        <w:t xml:space="preserve">Email: rohan.sharma@iitb.ac.in | Phone: +91-9845678321</w:t>
      </w:r>
    </w:p>
    <w:p>
      <w:pPr>
        <w:pStyle w:val="BodyText"/>
      </w:pPr>
      <w:r>
        <w:t xml:space="preserve">Hiring Manager</w:t>
      </w:r>
    </w:p>
    <w:p>
      <w:pPr>
        <w:pStyle w:val="BodyText"/>
      </w:pPr>
      <w:r>
        <w:t xml:space="preserve">Advanced Automation Technologies Pvt. Ltd.</w:t>
      </w:r>
    </w:p>
    <w:p>
      <w:pPr>
        <w:pStyle w:val="BodyText"/>
      </w:pPr>
      <w:r>
        <w:t xml:space="preserve">#45, Innovation Avenue, Whitefield</w:t>
      </w:r>
    </w:p>
    <w:p>
      <w:pPr>
        <w:pStyle w:val="BodyText"/>
      </w:pPr>
      <w:r>
        <w:t xml:space="preserve">Bangalore - 560066</w:t>
      </w:r>
    </w:p>
    <w:p>
      <w:pPr>
        <w:pStyle w:val="BodyText"/>
      </w:pPr>
      <w:r>
        <w:t xml:space="preserve">India</w:t>
      </w:r>
    </w:p>
    <w:p>
      <w:pPr>
        <w:pStyle w:val="BodyText"/>
      </w:pPr>
      <w:r>
        <w:rPr>
          <w:bCs/>
          <w:b/>
        </w:rPr>
        <w:t xml:space="preserve">Date:</w:t>
      </w:r>
      <w:r>
        <w:t xml:space="preserve"> </w:t>
      </w:r>
      <w:r>
        <w:t xml:space="preserve">October 26, 2023</w:t>
      </w:r>
    </w:p>
    <w:p>
      <w:pPr>
        <w:pStyle w:val="BodyText"/>
      </w:pPr>
      <w:r>
        <w:rPr>
          <w:bCs/>
          <w:b/>
        </w:rPr>
        <w:t xml:space="preserve">Subject:</w:t>
      </w:r>
      <w:r>
        <w:t xml:space="preserve"> </w:t>
      </w:r>
      <w:r>
        <w:t xml:space="preserve">Application for Mechatronics Engineer Internship Position</w:t>
      </w:r>
    </w:p>
    <w:p>
      <w:pPr>
        <w:pStyle w:val="BodyText"/>
      </w:pPr>
      <w:r>
        <w:t xml:space="preserve">Dear Hiring Manager,</w:t>
      </w:r>
    </w:p>
    <w:p>
      <w:pPr>
        <w:pStyle w:val="BodyText"/>
      </w:pPr>
      <w:r>
        <w:t xml:space="preserve">It is with immense enthusiasm that I submit my Internship Application Letter for the Mechatronics Engineer position at Advanced Automation Technologies Pvt. Ltd. in Bangalore, India. As a final-year Mechatronics Engineering student at IIT Bangalore, I have dedicated myself to mastering the interdisciplinary synergy of mechanical systems, electronics, and computer science – precisely the foundation your company embodies in developing cutting-edge industrial automation solutions across India Bangalore's thriving technology ecosystem.</w:t>
      </w:r>
    </w:p>
    <w:p>
      <w:pPr>
        <w:pStyle w:val="BodyText"/>
      </w:pPr>
      <w:r>
        <w:t xml:space="preserve">My academic journey has been meticulously structured around Mechatronics principles with a focus on practical implementation. In my coursework, I've excelled in subjects including Advanced Robotics, Control Systems Design, Embedded Systems Programming, and Machine Vision Integration. This theoretical foundation was immediately translated into practice when I led a team of four in developing an autonomous mobile robot for warehouse logistics at the IIT Bangalore Innovation Hub. Using Arduino Mega microcontrollers interfaced with ultrasonic sensors and LIDAR modules, we created a prototype capable of path planning through dynamic obstacles – a project that required seamless integration of mechanical design (3D-printed chassis), electronic circuitry (sensor fusion), and Python-based navigation algorithms. This experience directly aligns with your company's work in autonomous material handling systems, which I've followed closely since its inception in India Bangalore.</w:t>
      </w:r>
    </w:p>
    <w:p>
      <w:pPr>
        <w:pStyle w:val="BodyText"/>
      </w:pPr>
      <w:r>
        <w:t xml:space="preserve">What excites me most about this opportunity is how your Bangalore operations perfectly embody the Mechatronics Engineer's role in India's technological renaissance. As a city recognized globally as the "Silicon Valley of India," Bangalore offers unparalleled access to industry-academia collaboration, with over 2,000 tech companies and 15% of India's robotics startups concentrated here. Your presence in Whitefield – a prime hub for automation innovation – positions this internship as the ideal environment to apply classroom knowledge within a real-world context. I've been particularly impressed by your recent project with Karnataka Power Corporation to implement predictive maintenance systems using IoT-enabled vibration sensors, which demonstrates exactly how Mechatronics Engineer solutions drive industrial transformation across India.</w:t>
      </w:r>
    </w:p>
    <w:p>
      <w:pPr>
        <w:pStyle w:val="BodyText"/>
      </w:pPr>
      <w:r>
        <w:t xml:space="preserve">My technical toolkit is specifically curated for modern mechatronic challenges. I possess advanced proficiency in MATLAB/Simulink for system modeling and PID controller design, SolidWorks for mechanical prototyping (with certified CSWA certification), and ROS 2 for robot operating systems. My programming skills span C/C++ for embedded systems, Python (including OpenCV libraries), and Raspberry Pi/Arduino hardware development. During my summer internship at TATA Motors' Bangalore R&amp;D facility last year, I contributed to a vehicle suspension optimization project by developing simulation models that reduced prototype testing time by 30% – a testament to my ability to translate theoretical knowledge into tangible engineering solutions.</w:t>
      </w:r>
    </w:p>
    <w:p>
      <w:pPr>
        <w:pStyle w:val="BodyText"/>
      </w:pPr>
      <w:r>
        <w:t xml:space="preserve">Beyond technical skills, I've cultivated critical soft skills through Bangalore's dynamic academic environment. As Treasurer of the Robotics Club at IIT Bangalore (250+ members), I orchestrated our annual "Automation Hackathon" that attracted teams from seven engineering colleges across Karnataka. This required project management, cross-cultural communication with participants from diverse educational backgrounds, and budgeting – all essential for success in India Bangalore's collaborative engineering culture. Additionally, my volunteer work at the Bangalore Robotics Foundation has deepened my understanding of how mechatronics solutions impact real communities through accessible assistive devices for people with disabilities.</w:t>
      </w:r>
    </w:p>
    <w:p>
      <w:pPr>
        <w:pStyle w:val="BodyText"/>
      </w:pPr>
      <w:r>
        <w:t xml:space="preserve">I understand that successful Mechatronics Engineers must bridge the gap between hardware and software while adapting to rapidly evolving industry standards. Your company's commitment to sustainability in automation – evident in your solar-powered warehouse robots project – resonates deeply with my personal engineering philosophy. I'm particularly eager to contribute to your team's current initiatives on AI-driven predictive maintenance, where my experience with vibration analysis algorithms could support the development of more efficient industrial monitoring systems across India Bangalore's manufacturing sector.</w:t>
      </w:r>
    </w:p>
    <w:p>
      <w:pPr>
        <w:pStyle w:val="BodyText"/>
      </w:pPr>
      <w:r>
        <w:t xml:space="preserve">The decision to apply for this Mechatronics Engineer internship in Bangalore represents a strategic career milestone. This city is not merely a location but the epicenter where mechatronics innovation converges with India's industrial growth. I've witnessed first-hand how Bangalore-based firms like yours are setting global benchmarks in robotics, from autonomous delivery systems serving the city's 12 million residents to precision manufacturing for export markets. My academic rigor combined with my hands-on experience positions me to immediately contribute to your engineering workflows while absorbing the invaluable wisdom of your industry leaders.</w:t>
      </w:r>
    </w:p>
    <w:p>
      <w:pPr>
        <w:pStyle w:val="BodyText"/>
      </w:pPr>
      <w:r>
        <w:t xml:space="preserve">I am eager to bring my passion for integrated system design, technical versatility, and collaborative spirit to Advanced Automation Technologies' Bangalore operations. I am available for an interview at your earliest convenience and have attached my resume detailing further projects including the autonomous navigation system (with embedded video demonstration), vibration analysis report for TATA Motors, and academic transcripts. Thank you for considering this Internship Application Letter – I look forward to discussing how my skills in Mechatronics Engineering can support your mission to advance industrial automation across India.</w:t>
      </w:r>
    </w:p>
    <w:p>
      <w:pPr>
        <w:pStyle w:val="BodyText"/>
      </w:pPr>
      <w:r>
        <w:t xml:space="preserve">Sincerely,</w:t>
      </w:r>
    </w:p>
    <w:p>
      <w:pPr>
        <w:pStyle w:val="BodyText"/>
      </w:pPr>
      <w:r>
        <w:t xml:space="preserve">Rohan Sharma</w:t>
      </w:r>
    </w:p>
    <w:p>
      <w:pPr>
        <w:pStyle w:val="BodyText"/>
      </w:pPr>
      <w:r>
        <w:t xml:space="preserve">B.Tech Mechatronics Engineering Student | IIT Bangalore</w:t>
      </w:r>
    </w:p>
    <w:p>
      <w:pPr>
        <w:pStyle w:val="BodyText"/>
      </w:pPr>
      <w:r>
        <w:rPr>
          <w:bCs/>
          <w:b/>
        </w:rPr>
        <w:t xml:space="preserve">Word Count:</w:t>
      </w:r>
      <w:r>
        <w:t xml:space="preserve"> </w:t>
      </w:r>
      <w:r>
        <w:t xml:space="preserve">856 words</w:t>
      </w:r>
    </w:p>
    <w:p>
      <w:pPr>
        <w:pStyle w:val="BodyText"/>
      </w:pPr>
      <w:r>
        <w:rPr>
          <w:bCs/>
          <w:b/>
        </w:rPr>
        <w:t xml:space="preserve">Key Terms Incorporated:</w:t>
      </w:r>
    </w:p>
    <w:p>
      <w:pPr>
        <w:numPr>
          <w:ilvl w:val="0"/>
          <w:numId w:val="1001"/>
        </w:numPr>
        <w:pStyle w:val="Compact"/>
      </w:pPr>
      <w:r>
        <w:t xml:space="preserve">Internship Application Letter (used in subject line and body)</w:t>
      </w:r>
    </w:p>
    <w:p>
      <w:pPr>
        <w:numPr>
          <w:ilvl w:val="0"/>
          <w:numId w:val="1001"/>
        </w:numPr>
        <w:pStyle w:val="Compact"/>
      </w:pPr>
      <w:r>
        <w:t xml:space="preserve">Mechatronics Engineer (used as job title and field of expertise throughout)</w:t>
      </w:r>
    </w:p>
    <w:p>
      <w:pPr>
        <w:numPr>
          <w:ilvl w:val="0"/>
          <w:numId w:val="1001"/>
        </w:numPr>
        <w:pStyle w:val="Compact"/>
      </w:pPr>
      <w:r>
        <w:t xml:space="preserve">India Bangalore (referenced as location, tech hub, and cultural context in multiple paragraph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 Bangalore</dc:title>
  <dc:creator/>
  <dc:language>en</dc:language>
  <cp:keywords/>
  <dcterms:created xsi:type="dcterms:W3CDTF">2026-04-30T03:31:08Z</dcterms:created>
  <dcterms:modified xsi:type="dcterms:W3CDTF">2026-04-30T03:31:08Z</dcterms:modified>
</cp:coreProperties>
</file>

<file path=docProps/custom.xml><?xml version="1.0" encoding="utf-8"?>
<Properties xmlns="http://schemas.openxmlformats.org/officeDocument/2006/custom-properties" xmlns:vt="http://schemas.openxmlformats.org/officeDocument/2006/docPropsVTypes"/>
</file>